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0D75A" w14:textId="0E5F18BC" w:rsidR="00DC36E5" w:rsidRDefault="00414486" w:rsidP="00F15BE0">
      <w:r>
        <w:rPr>
          <w:rFonts w:hint="eastAsia"/>
        </w:rPr>
        <w:t>P</w:t>
      </w:r>
      <w:r>
        <w:t>5:</w:t>
      </w:r>
    </w:p>
    <w:p w14:paraId="0363B2F4" w14:textId="77777777" w:rsidR="00414486" w:rsidRPr="00414486" w:rsidRDefault="00414486" w:rsidP="00195633">
      <w:pPr>
        <w:rPr>
          <w:b/>
          <w:bCs/>
        </w:rPr>
      </w:pPr>
      <w:r w:rsidRPr="00414486">
        <w:rPr>
          <w:b/>
          <w:bCs/>
        </w:rPr>
        <w:t>a.</w:t>
      </w:r>
    </w:p>
    <w:p w14:paraId="22D4E0EE" w14:textId="77777777" w:rsidR="00414486" w:rsidRPr="00414486" w:rsidRDefault="00414486" w:rsidP="00195633">
      <w:r w:rsidRPr="00414486">
        <w:t>The 802.11 protocol does not break down completely even though the two ISPs configured their APs to operate over the same channel.</w:t>
      </w:r>
    </w:p>
    <w:p w14:paraId="5BC5DD55" w14:textId="77777777" w:rsidR="00414486" w:rsidRPr="00414486" w:rsidRDefault="00414486" w:rsidP="00195633">
      <w:r w:rsidRPr="00414486">
        <w:t>• The two APs will have different SSIDs and MAC addresses and one of the SSISs will be assigned to the wireless station that connects cafe.</w:t>
      </w:r>
    </w:p>
    <w:p w14:paraId="50C8DBAC" w14:textId="77777777" w:rsidR="00414486" w:rsidRPr="00414486" w:rsidRDefault="00414486" w:rsidP="00195633">
      <w:r w:rsidRPr="00414486">
        <w:t>• A virtual link will be maintained between the new station and the AP.</w:t>
      </w:r>
    </w:p>
    <w:p w14:paraId="44A02E80" w14:textId="77777777" w:rsidR="00414486" w:rsidRPr="00414486" w:rsidRDefault="00414486" w:rsidP="00195633">
      <w:r w:rsidRPr="00414486">
        <w:t>• Consider that the two Aps be AP1 and AP2. Also, consider that the new station is associated with AP1.</w:t>
      </w:r>
    </w:p>
    <w:p w14:paraId="5024B63F" w14:textId="77777777" w:rsidR="00414486" w:rsidRPr="00414486" w:rsidRDefault="00414486" w:rsidP="00195633">
      <w:r w:rsidRPr="00414486">
        <w:t>• A frame that is sent by the new station will be addressed to AP1.</w:t>
      </w:r>
    </w:p>
    <w:p w14:paraId="2B706F3F" w14:textId="77777777" w:rsidR="00414486" w:rsidRPr="00414486" w:rsidRDefault="00414486" w:rsidP="00195633">
      <w:r w:rsidRPr="00414486">
        <w:t>• The frame will also be received by AP2. As the frame is not addressed to AP2, AP2 will not process the frame.</w:t>
      </w:r>
    </w:p>
    <w:p w14:paraId="13688DFE" w14:textId="77777777" w:rsidR="00414486" w:rsidRPr="00414486" w:rsidRDefault="00414486" w:rsidP="00195633">
      <w:r w:rsidRPr="00414486">
        <w:t>• The two APs can work in parallel over the same channel.</w:t>
      </w:r>
    </w:p>
    <w:p w14:paraId="2D1C1567" w14:textId="77777777" w:rsidR="00414486" w:rsidRPr="00414486" w:rsidRDefault="00414486" w:rsidP="00195633">
      <w:r w:rsidRPr="00414486">
        <w:t>• The transmission rate may be degraded as the two stations are transmitting over the same channel.</w:t>
      </w:r>
    </w:p>
    <w:p w14:paraId="296DD8E0" w14:textId="77777777" w:rsidR="00414486" w:rsidRPr="00414486" w:rsidRDefault="00414486" w:rsidP="00195633">
      <w:r w:rsidRPr="00414486">
        <w:t>When the two stations, each associated with a different ISP, attempt to transmit at the same time, collision (due to interference) will occur, because both stations transmitting over the same channel and at the same time.</w:t>
      </w:r>
    </w:p>
    <w:p w14:paraId="7625D5A6" w14:textId="1815C8EF" w:rsidR="00414486" w:rsidRDefault="00414486" w:rsidP="00195633">
      <w:r w:rsidRPr="00414486">
        <w:t>The two stations, each associated with a different ISP, can transmit data at the same time without collisions.</w:t>
      </w:r>
    </w:p>
    <w:p w14:paraId="16CA3C30" w14:textId="5E08DF26" w:rsidR="00550FC1" w:rsidRPr="00414486" w:rsidRDefault="00550FC1" w:rsidP="00195633">
      <w:pPr>
        <w:rPr>
          <w:b/>
          <w:bCs/>
        </w:rPr>
      </w:pPr>
      <w:r w:rsidRPr="00E03E3F">
        <w:rPr>
          <w:b/>
          <w:bCs/>
        </w:rPr>
        <w:t>b.</w:t>
      </w:r>
    </w:p>
    <w:p w14:paraId="24823E10" w14:textId="77777777" w:rsidR="00414486" w:rsidRPr="00414486" w:rsidRDefault="00414486" w:rsidP="00195633">
      <w:r w:rsidRPr="00414486">
        <w:t>• The performance will be upgraded when one AP operates over channel 1 and the other over channel 11.</w:t>
      </w:r>
    </w:p>
    <w:p w14:paraId="3393AFEC" w14:textId="77777777" w:rsidR="00414486" w:rsidRPr="00414486" w:rsidRDefault="00414486" w:rsidP="00195633">
      <w:r w:rsidRPr="00414486">
        <w:t>• Both APs are using non-overlapping channels.</w:t>
      </w:r>
    </w:p>
    <w:p w14:paraId="43D0CED8" w14:textId="77777777" w:rsidR="00414486" w:rsidRPr="00414486" w:rsidRDefault="00414486" w:rsidP="00195633">
      <w:r w:rsidRPr="00414486">
        <w:t>• The two stations are transmitting over different channels.</w:t>
      </w:r>
    </w:p>
    <w:p w14:paraId="3C9C13B4" w14:textId="77777777" w:rsidR="00414486" w:rsidRPr="00414486" w:rsidRDefault="00414486" w:rsidP="00195633">
      <w:r w:rsidRPr="00414486">
        <w:t>• Therefore, the aggregate transmission rate will be 22 Mbps.</w:t>
      </w:r>
    </w:p>
    <w:p w14:paraId="71448C28" w14:textId="7934DBA0" w:rsidR="00414486" w:rsidRDefault="00414486" w:rsidP="00F15BE0"/>
    <w:p w14:paraId="7BDA8FB1" w14:textId="012D2489" w:rsidR="000C5C26" w:rsidRDefault="000C5C26" w:rsidP="00F15BE0">
      <w:r>
        <w:t>P6:</w:t>
      </w:r>
    </w:p>
    <w:p w14:paraId="0C26CBFC" w14:textId="77777777" w:rsidR="000C5C26" w:rsidRPr="000C5C26" w:rsidRDefault="000C5C26" w:rsidP="000C5C26">
      <w:r w:rsidRPr="000C5C26">
        <w:t xml:space="preserve">If the channel is detected </w:t>
      </w:r>
      <w:proofErr w:type="gramStart"/>
      <w:r w:rsidRPr="000C5C26">
        <w:t>idle</w:t>
      </w:r>
      <w:proofErr w:type="gramEnd"/>
      <w:r w:rsidRPr="000C5C26">
        <w:t xml:space="preserve"> then the station does not transfer the second frame to avoid the collision</w:t>
      </w:r>
    </w:p>
    <w:p w14:paraId="476C37F8" w14:textId="77777777" w:rsidR="000C5C26" w:rsidRPr="000C5C26" w:rsidRDefault="000C5C26" w:rsidP="000C5C26">
      <w:r w:rsidRPr="000C5C26">
        <w:t>by design of the CSMA/CA. When received the protocol for first frame, a station to send second frame</w:t>
      </w:r>
    </w:p>
    <w:p w14:paraId="1DAC127E" w14:textId="77777777" w:rsidR="000C5C26" w:rsidRPr="000C5C26" w:rsidRDefault="000C5C26" w:rsidP="000C5C26">
      <w:r w:rsidRPr="000C5C26">
        <w:t>begins at step 2 rather than step1.</w:t>
      </w:r>
    </w:p>
    <w:p w14:paraId="6D4E26BD" w14:textId="77777777" w:rsidR="000C5C26" w:rsidRPr="000C5C26" w:rsidRDefault="000C5C26" w:rsidP="000C5C26">
      <w:pPr>
        <w:rPr>
          <w:b/>
          <w:bCs/>
        </w:rPr>
      </w:pPr>
      <w:r w:rsidRPr="000C5C26">
        <w:rPr>
          <w:b/>
          <w:bCs/>
        </w:rPr>
        <w:t>For example:</w:t>
      </w:r>
    </w:p>
    <w:p w14:paraId="6A311EFD" w14:textId="77777777" w:rsidR="000C5C26" w:rsidRPr="000C5C26" w:rsidRDefault="000C5C26" w:rsidP="000C5C26">
      <w:r w:rsidRPr="000C5C26">
        <w:t xml:space="preserve">Station X and Station Y are transfers data </w:t>
      </w:r>
      <w:proofErr w:type="spellStart"/>
      <w:proofErr w:type="gramStart"/>
      <w:r w:rsidRPr="000C5C26">
        <w:t>frames,remain</w:t>
      </w:r>
      <w:proofErr w:type="spellEnd"/>
      <w:proofErr w:type="gramEnd"/>
      <w:r w:rsidRPr="000C5C26">
        <w:t xml:space="preserve"> all not want to transmit data. In this situation,</w:t>
      </w:r>
    </w:p>
    <w:p w14:paraId="797EB356" w14:textId="77777777" w:rsidR="000C5C26" w:rsidRPr="000C5C26" w:rsidRDefault="000C5C26" w:rsidP="000C5C26">
      <w:r w:rsidRPr="000C5C26">
        <w:lastRenderedPageBreak/>
        <w:t xml:space="preserve">station X find the channel to be idle and send first frame then next second frame. </w:t>
      </w:r>
      <w:proofErr w:type="gramStart"/>
      <w:r w:rsidRPr="000C5C26">
        <w:t>Similarly</w:t>
      </w:r>
      <w:proofErr w:type="gramEnd"/>
      <w:r w:rsidRPr="000C5C26">
        <w:t xml:space="preserve"> Y received</w:t>
      </w:r>
    </w:p>
    <w:p w14:paraId="0CB2EBDF" w14:textId="77777777" w:rsidR="000C5C26" w:rsidRPr="000C5C26" w:rsidRDefault="000C5C26" w:rsidP="000C5C26">
      <w:r w:rsidRPr="000C5C26">
        <w:t xml:space="preserve">the transfer data at the same time. Then leads to collision.  So, using CSMA/CD to avoid </w:t>
      </w:r>
      <w:proofErr w:type="spellStart"/>
      <w:r w:rsidRPr="000C5C26">
        <w:t>collsion</w:t>
      </w:r>
      <w:proofErr w:type="spellEnd"/>
      <w:r w:rsidRPr="000C5C26">
        <w:t>.</w:t>
      </w:r>
    </w:p>
    <w:p w14:paraId="3BDF4F05" w14:textId="77777777" w:rsidR="000C5C26" w:rsidRPr="00F15BE0" w:rsidRDefault="000C5C26" w:rsidP="00F15BE0"/>
    <w:sectPr w:rsidR="000C5C26" w:rsidRPr="00F15B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9C022" w14:textId="77777777" w:rsidR="004718CB" w:rsidRDefault="004718CB" w:rsidP="002403CB">
      <w:pPr>
        <w:spacing w:after="0" w:line="240" w:lineRule="auto"/>
      </w:pPr>
      <w:r>
        <w:separator/>
      </w:r>
    </w:p>
  </w:endnote>
  <w:endnote w:type="continuationSeparator" w:id="0">
    <w:p w14:paraId="50626DDB" w14:textId="77777777" w:rsidR="004718CB" w:rsidRDefault="004718CB" w:rsidP="00240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1B412" w14:textId="77777777" w:rsidR="004718CB" w:rsidRDefault="004718CB" w:rsidP="002403CB">
      <w:pPr>
        <w:spacing w:after="0" w:line="240" w:lineRule="auto"/>
      </w:pPr>
      <w:r>
        <w:separator/>
      </w:r>
    </w:p>
  </w:footnote>
  <w:footnote w:type="continuationSeparator" w:id="0">
    <w:p w14:paraId="4F68711A" w14:textId="77777777" w:rsidR="004718CB" w:rsidRDefault="004718CB" w:rsidP="002403C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TEyNbY0NTK0sDBX0lEKTi0uzszPAykwqgUA9geIOCwAAAA="/>
  </w:docVars>
  <w:rsids>
    <w:rsidRoot w:val="00D06F1C"/>
    <w:rsid w:val="000C5C26"/>
    <w:rsid w:val="0011208C"/>
    <w:rsid w:val="00195633"/>
    <w:rsid w:val="002403CB"/>
    <w:rsid w:val="00414486"/>
    <w:rsid w:val="004718CB"/>
    <w:rsid w:val="00550FC1"/>
    <w:rsid w:val="00715DB6"/>
    <w:rsid w:val="00720182"/>
    <w:rsid w:val="00766423"/>
    <w:rsid w:val="008E2C71"/>
    <w:rsid w:val="009451B6"/>
    <w:rsid w:val="009E7002"/>
    <w:rsid w:val="00A553A9"/>
    <w:rsid w:val="00D06F1C"/>
    <w:rsid w:val="00DC36E5"/>
    <w:rsid w:val="00E03E3F"/>
    <w:rsid w:val="00E33C1D"/>
    <w:rsid w:val="00EC6DDF"/>
    <w:rsid w:val="00F1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F7F929"/>
  <w15:chartTrackingRefBased/>
  <w15:docId w15:val="{E1038155-4899-402D-9FAE-53BA65946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403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03CB"/>
  </w:style>
  <w:style w:type="paragraph" w:styleId="Footer">
    <w:name w:val="footer"/>
    <w:basedOn w:val="Normal"/>
    <w:link w:val="FooterChar"/>
    <w:uiPriority w:val="99"/>
    <w:unhideWhenUsed/>
    <w:rsid w:val="002403C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03CB"/>
  </w:style>
  <w:style w:type="paragraph" w:styleId="NormalWeb">
    <w:name w:val="Normal (Web)"/>
    <w:basedOn w:val="Normal"/>
    <w:uiPriority w:val="99"/>
    <w:semiHidden/>
    <w:unhideWhenUsed/>
    <w:rsid w:val="002403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403CB"/>
    <w:rPr>
      <w:b/>
      <w:bCs/>
    </w:rPr>
  </w:style>
  <w:style w:type="character" w:styleId="Emphasis">
    <w:name w:val="Emphasis"/>
    <w:basedOn w:val="DefaultParagraphFont"/>
    <w:uiPriority w:val="20"/>
    <w:qFormat/>
    <w:rsid w:val="009E7002"/>
    <w:rPr>
      <w:i/>
      <w:iCs/>
    </w:rPr>
  </w:style>
  <w:style w:type="paragraph" w:customStyle="1" w:styleId="western">
    <w:name w:val="western"/>
    <w:basedOn w:val="Normal"/>
    <w:rsid w:val="00A553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4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6FADD1-62B5-4B87-A8BC-70F014EF44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17</cp:revision>
  <dcterms:created xsi:type="dcterms:W3CDTF">2021-12-02T21:30:00Z</dcterms:created>
  <dcterms:modified xsi:type="dcterms:W3CDTF">2021-12-13T16:04:00Z</dcterms:modified>
</cp:coreProperties>
</file>